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hunjie Li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unji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64 Lori Lyn Ln.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unjie.liu0126@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2800392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u</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